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4453F" w14:textId="77777777" w:rsidR="00380173" w:rsidRDefault="00662098">
      <w:pPr>
        <w:pStyle w:val="3"/>
      </w:pPr>
      <w:bookmarkStart w:id="0" w:name="第五章作业"/>
      <w:r>
        <w:t>第五章作业</w:t>
      </w:r>
      <w:bookmarkEnd w:id="0"/>
    </w:p>
    <w:p w14:paraId="45116252" w14:textId="77777777" w:rsidR="00380173" w:rsidRDefault="00662098">
      <w:pPr>
        <w:pStyle w:val="4"/>
      </w:pPr>
      <w:bookmarkStart w:id="1" w:name="5-5"/>
      <w:r>
        <w:t>5-5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35"/>
        <w:gridCol w:w="915"/>
        <w:gridCol w:w="927"/>
        <w:gridCol w:w="906"/>
      </w:tblGrid>
      <w:tr w:rsidR="00380173" w14:paraId="035D77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F5B4DD" w14:textId="77777777" w:rsidR="00380173" w:rsidRDefault="00662098">
            <w:pPr>
              <w:pStyle w:val="Compact"/>
            </w:pPr>
            <w:r>
              <w:t>to rou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284A4A" w14:textId="77777777" w:rsidR="00380173" w:rsidRDefault="00662098">
            <w:pPr>
              <w:pStyle w:val="Compact"/>
            </w:pPr>
            <w:r>
              <w:t>from 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B6E814" w14:textId="77777777" w:rsidR="00380173" w:rsidRDefault="00662098">
            <w:pPr>
              <w:pStyle w:val="Compact"/>
            </w:pPr>
            <w:r>
              <w:t>from 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F21006" w14:textId="77777777" w:rsidR="00380173" w:rsidRDefault="00662098">
            <w:pPr>
              <w:pStyle w:val="Compact"/>
            </w:pPr>
            <w:r>
              <w:t>from E</w:t>
            </w:r>
          </w:p>
        </w:tc>
      </w:tr>
      <w:tr w:rsidR="00380173" w14:paraId="10EA10AB" w14:textId="77777777">
        <w:tc>
          <w:tcPr>
            <w:tcW w:w="0" w:type="auto"/>
          </w:tcPr>
          <w:p w14:paraId="33D02B01" w14:textId="77777777" w:rsidR="00380173" w:rsidRDefault="0066209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40E8AE5" w14:textId="77777777" w:rsidR="00380173" w:rsidRDefault="00662098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4CF3629C" w14:textId="77777777" w:rsidR="00380173" w:rsidRDefault="00662098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301AD855" w14:textId="77777777" w:rsidR="00380173" w:rsidRDefault="00662098">
            <w:pPr>
              <w:pStyle w:val="Compact"/>
            </w:pPr>
            <w:r>
              <w:t>12</w:t>
            </w:r>
          </w:p>
        </w:tc>
      </w:tr>
      <w:tr w:rsidR="00380173" w14:paraId="6A93EACE" w14:textId="77777777">
        <w:tc>
          <w:tcPr>
            <w:tcW w:w="0" w:type="auto"/>
          </w:tcPr>
          <w:p w14:paraId="7E8E3726" w14:textId="77777777" w:rsidR="00380173" w:rsidRDefault="00662098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30E6B480" w14:textId="77777777" w:rsidR="00380173" w:rsidRDefault="0066209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DA76A8B" w14:textId="77777777" w:rsidR="00380173" w:rsidRDefault="00662098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3AAF1A62" w14:textId="77777777" w:rsidR="00380173" w:rsidRDefault="00662098">
            <w:pPr>
              <w:pStyle w:val="Compact"/>
            </w:pPr>
            <w:r>
              <w:t>11</w:t>
            </w:r>
          </w:p>
        </w:tc>
      </w:tr>
      <w:tr w:rsidR="00380173" w14:paraId="04287322" w14:textId="77777777">
        <w:tc>
          <w:tcPr>
            <w:tcW w:w="0" w:type="auto"/>
          </w:tcPr>
          <w:p w14:paraId="47A3CC6F" w14:textId="77777777" w:rsidR="00380173" w:rsidRDefault="00662098">
            <w:pPr>
              <w:pStyle w:val="Compact"/>
            </w:pPr>
            <w:r>
              <w:t>C(itself)</w:t>
            </w:r>
          </w:p>
        </w:tc>
        <w:tc>
          <w:tcPr>
            <w:tcW w:w="0" w:type="auto"/>
          </w:tcPr>
          <w:p w14:paraId="71E691DE" w14:textId="77777777" w:rsidR="00380173" w:rsidRDefault="0066209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6DFCB" w14:textId="77777777" w:rsidR="00380173" w:rsidRDefault="0066209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744930" w14:textId="77777777" w:rsidR="00380173" w:rsidRDefault="00662098">
            <w:pPr>
              <w:pStyle w:val="Compact"/>
            </w:pPr>
            <w:r>
              <w:t>-</w:t>
            </w:r>
          </w:p>
        </w:tc>
      </w:tr>
      <w:tr w:rsidR="00380173" w14:paraId="14BC1723" w14:textId="77777777">
        <w:tc>
          <w:tcPr>
            <w:tcW w:w="0" w:type="auto"/>
          </w:tcPr>
          <w:p w14:paraId="1ED597C6" w14:textId="77777777" w:rsidR="00380173" w:rsidRDefault="00662098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032C5828" w14:textId="77777777" w:rsidR="00380173" w:rsidRDefault="00662098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73EA61C" w14:textId="77777777" w:rsidR="00380173" w:rsidRDefault="0066209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776721" w14:textId="77777777" w:rsidR="00380173" w:rsidRDefault="00662098">
            <w:pPr>
              <w:pStyle w:val="Compact"/>
            </w:pPr>
            <w:r>
              <w:t>14</w:t>
            </w:r>
          </w:p>
        </w:tc>
      </w:tr>
      <w:tr w:rsidR="00380173" w14:paraId="3EFDD9D9" w14:textId="77777777">
        <w:tc>
          <w:tcPr>
            <w:tcW w:w="0" w:type="auto"/>
          </w:tcPr>
          <w:p w14:paraId="0ED04B65" w14:textId="77777777" w:rsidR="00380173" w:rsidRDefault="00662098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67E92593" w14:textId="77777777" w:rsidR="00380173" w:rsidRDefault="0066209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65367F8" w14:textId="77777777" w:rsidR="00380173" w:rsidRDefault="0066209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8C880B0" w14:textId="77777777" w:rsidR="00380173" w:rsidRDefault="00662098">
            <w:pPr>
              <w:pStyle w:val="Compact"/>
            </w:pPr>
            <w:r>
              <w:t>5</w:t>
            </w:r>
          </w:p>
        </w:tc>
      </w:tr>
      <w:tr w:rsidR="00380173" w14:paraId="608CA96E" w14:textId="77777777">
        <w:tc>
          <w:tcPr>
            <w:tcW w:w="0" w:type="auto"/>
          </w:tcPr>
          <w:p w14:paraId="2B9B21B1" w14:textId="77777777" w:rsidR="00380173" w:rsidRDefault="00662098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79683E31" w14:textId="77777777" w:rsidR="00380173" w:rsidRDefault="0066209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F26D52A" w14:textId="77777777" w:rsidR="00380173" w:rsidRDefault="00662098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FCC6D5E" w14:textId="77777777" w:rsidR="00380173" w:rsidRDefault="00662098">
            <w:pPr>
              <w:pStyle w:val="Compact"/>
            </w:pPr>
            <w:r>
              <w:t>9</w:t>
            </w:r>
          </w:p>
        </w:tc>
      </w:tr>
    </w:tbl>
    <w:p w14:paraId="0F4CCB96" w14:textId="77777777" w:rsidR="00380173" w:rsidRDefault="00662098">
      <w:pPr>
        <w:pStyle w:val="a0"/>
      </w:pPr>
      <w:r>
        <w:t>For each row, choose column router with the minimum delay value to be the outgoing line. Result routing table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59"/>
        <w:gridCol w:w="1744"/>
      </w:tblGrid>
      <w:tr w:rsidR="00380173" w14:paraId="0A5A370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2AFF2E" w14:textId="77777777" w:rsidR="00380173" w:rsidRDefault="00662098">
            <w:pPr>
              <w:pStyle w:val="Compact"/>
            </w:pPr>
            <w:r>
              <w:t>outgoing l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8C3857" w14:textId="77777777" w:rsidR="00380173" w:rsidRDefault="00662098">
            <w:pPr>
              <w:pStyle w:val="Compact"/>
            </w:pPr>
            <w:r>
              <w:t>expected delay</w:t>
            </w:r>
          </w:p>
        </w:tc>
      </w:tr>
      <w:tr w:rsidR="00380173" w14:paraId="1CC0F8DE" w14:textId="77777777">
        <w:tc>
          <w:tcPr>
            <w:tcW w:w="0" w:type="auto"/>
          </w:tcPr>
          <w:p w14:paraId="41FDBDB7" w14:textId="77777777" w:rsidR="00380173" w:rsidRDefault="00662098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3E63FBD5" w14:textId="77777777" w:rsidR="00380173" w:rsidRDefault="00662098">
            <w:pPr>
              <w:pStyle w:val="Compact"/>
            </w:pPr>
            <w:r>
              <w:t>11</w:t>
            </w:r>
          </w:p>
        </w:tc>
      </w:tr>
      <w:tr w:rsidR="00380173" w14:paraId="5B612D44" w14:textId="77777777">
        <w:tc>
          <w:tcPr>
            <w:tcW w:w="0" w:type="auto"/>
          </w:tcPr>
          <w:p w14:paraId="32181200" w14:textId="77777777" w:rsidR="00380173" w:rsidRDefault="00662098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60774A10" w14:textId="77777777" w:rsidR="00380173" w:rsidRDefault="00662098">
            <w:pPr>
              <w:pStyle w:val="Compact"/>
            </w:pPr>
            <w:r>
              <w:t>6</w:t>
            </w:r>
          </w:p>
        </w:tc>
      </w:tr>
      <w:tr w:rsidR="00380173" w14:paraId="1136EB4B" w14:textId="77777777">
        <w:tc>
          <w:tcPr>
            <w:tcW w:w="0" w:type="auto"/>
          </w:tcPr>
          <w:p w14:paraId="3A12614C" w14:textId="77777777" w:rsidR="00380173" w:rsidRDefault="00662098">
            <w:pPr>
              <w:pStyle w:val="Compact"/>
            </w:pPr>
            <w:r>
              <w:t>-(Itself)</w:t>
            </w:r>
          </w:p>
        </w:tc>
        <w:tc>
          <w:tcPr>
            <w:tcW w:w="0" w:type="auto"/>
          </w:tcPr>
          <w:p w14:paraId="6E2B610C" w14:textId="77777777" w:rsidR="00380173" w:rsidRDefault="00662098">
            <w:pPr>
              <w:pStyle w:val="Compact"/>
            </w:pPr>
            <w:r>
              <w:t>0</w:t>
            </w:r>
          </w:p>
        </w:tc>
      </w:tr>
      <w:tr w:rsidR="00380173" w14:paraId="0740C364" w14:textId="77777777">
        <w:tc>
          <w:tcPr>
            <w:tcW w:w="0" w:type="auto"/>
          </w:tcPr>
          <w:p w14:paraId="02ED5F50" w14:textId="77777777" w:rsidR="00380173" w:rsidRDefault="00662098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76E22FA" w14:textId="77777777" w:rsidR="00380173" w:rsidRDefault="00662098">
            <w:pPr>
              <w:pStyle w:val="Compact"/>
            </w:pPr>
            <w:r>
              <w:t>3</w:t>
            </w:r>
          </w:p>
        </w:tc>
      </w:tr>
      <w:tr w:rsidR="00380173" w14:paraId="13DFF840" w14:textId="77777777">
        <w:tc>
          <w:tcPr>
            <w:tcW w:w="0" w:type="auto"/>
          </w:tcPr>
          <w:p w14:paraId="5A949364" w14:textId="77777777" w:rsidR="00380173" w:rsidRDefault="00662098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10E748C9" w14:textId="77777777" w:rsidR="00380173" w:rsidRDefault="00662098">
            <w:pPr>
              <w:pStyle w:val="Compact"/>
            </w:pPr>
            <w:r>
              <w:t>5</w:t>
            </w:r>
          </w:p>
        </w:tc>
      </w:tr>
      <w:tr w:rsidR="00380173" w14:paraId="3CFBF200" w14:textId="77777777">
        <w:tc>
          <w:tcPr>
            <w:tcW w:w="0" w:type="auto"/>
          </w:tcPr>
          <w:p w14:paraId="12436FB1" w14:textId="77777777" w:rsidR="00380173" w:rsidRDefault="00662098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402094DE" w14:textId="77777777" w:rsidR="00380173" w:rsidRDefault="00662098">
            <w:pPr>
              <w:pStyle w:val="Compact"/>
            </w:pPr>
            <w:r>
              <w:t>8</w:t>
            </w:r>
          </w:p>
        </w:tc>
      </w:tr>
    </w:tbl>
    <w:p w14:paraId="287FAC50" w14:textId="77777777" w:rsidR="00380173" w:rsidRDefault="00662098">
      <w:pPr>
        <w:pStyle w:val="4"/>
      </w:pPr>
      <w:bookmarkStart w:id="2" w:name="5-20"/>
      <w:r>
        <w:t>5-20</w:t>
      </w:r>
      <w:bookmarkEnd w:id="2"/>
    </w:p>
    <w:p w14:paraId="45024963" w14:textId="77777777" w:rsidR="00380173" w:rsidRDefault="00662098">
      <w:pPr>
        <w:pStyle w:val="FirstParagraph"/>
      </w:pPr>
      <w:r>
        <w:t>Data that IP should transmit: 920 byte. Assume a 20 byte IPv4 header.</w:t>
      </w:r>
    </w:p>
    <w:p w14:paraId="03C62A05" w14:textId="77777777" w:rsidR="00380173" w:rsidRDefault="00662098">
      <w:pPr>
        <w:pStyle w:val="a0"/>
      </w:pPr>
      <w:r>
        <w:t>A-R1: Maximum IP packet size = 1024-14-20 byte &gt; 920 byte, so we only need 1 frame to carry all the data.</w:t>
      </w:r>
    </w:p>
    <w:p w14:paraId="6446A721" w14:textId="77777777" w:rsidR="00380173" w:rsidRDefault="00662098">
      <w:pPr>
        <w:pStyle w:val="a0"/>
      </w:pPr>
      <w:r>
        <w:t>R1-R2: Maximum IP packet size = 512-8-20 byte &lt; 920 byte, so there will be fragm</w:t>
      </w:r>
      <w:r>
        <w:t>entation.</w:t>
      </w:r>
    </w:p>
    <w:p w14:paraId="0586885D" w14:textId="77777777" w:rsidR="00380173" w:rsidRDefault="00662098">
      <w:pPr>
        <w:pStyle w:val="a0"/>
      </w:pPr>
      <w:r>
        <w:t>R2-B: Maximum IP packet size = 512-12-20 = 480 byte. No fragmenta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93"/>
        <w:gridCol w:w="1390"/>
        <w:gridCol w:w="2501"/>
        <w:gridCol w:w="504"/>
        <w:gridCol w:w="541"/>
        <w:gridCol w:w="1783"/>
      </w:tblGrid>
      <w:tr w:rsidR="00380173" w14:paraId="46F768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A166E" w14:textId="77777777" w:rsidR="00380173" w:rsidRDefault="0038017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AB27BF" w14:textId="77777777" w:rsidR="00380173" w:rsidRDefault="00662098">
            <w:pPr>
              <w:pStyle w:val="Compact"/>
            </w:pPr>
            <w:r>
              <w:t>total 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07D30" w14:textId="77777777" w:rsidR="00380173" w:rsidRDefault="00662098">
            <w:pPr>
              <w:pStyle w:val="Compact"/>
            </w:pPr>
            <w:r>
              <w:t>identif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6F7A1E" w14:textId="77777777" w:rsidR="00380173" w:rsidRDefault="00662098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ACCF60" w14:textId="77777777" w:rsidR="00380173" w:rsidRDefault="00662098">
            <w:pPr>
              <w:pStyle w:val="Compact"/>
            </w:pPr>
            <w:r>
              <w:t>M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9C8718" w14:textId="77777777" w:rsidR="00380173" w:rsidRDefault="00662098">
            <w:pPr>
              <w:pStyle w:val="Compact"/>
            </w:pPr>
            <w:r>
              <w:t>fragment offset</w:t>
            </w:r>
          </w:p>
        </w:tc>
      </w:tr>
      <w:tr w:rsidR="00380173" w14:paraId="4D962C5C" w14:textId="77777777">
        <w:tc>
          <w:tcPr>
            <w:tcW w:w="0" w:type="auto"/>
          </w:tcPr>
          <w:p w14:paraId="1C7F4C51" w14:textId="77777777" w:rsidR="00380173" w:rsidRDefault="00662098">
            <w:pPr>
              <w:pStyle w:val="Compact"/>
            </w:pPr>
            <w:r>
              <w:t>A-&gt;R1</w:t>
            </w:r>
          </w:p>
        </w:tc>
        <w:tc>
          <w:tcPr>
            <w:tcW w:w="0" w:type="auto"/>
          </w:tcPr>
          <w:p w14:paraId="5A9F8B54" w14:textId="77777777" w:rsidR="00380173" w:rsidRDefault="00662098">
            <w:pPr>
              <w:pStyle w:val="Compact"/>
            </w:pPr>
            <w:r>
              <w:t>940byte</w:t>
            </w:r>
          </w:p>
        </w:tc>
        <w:tc>
          <w:tcPr>
            <w:tcW w:w="0" w:type="auto"/>
          </w:tcPr>
          <w:p w14:paraId="35B0EF6E" w14:textId="77777777" w:rsidR="00380173" w:rsidRDefault="00662098">
            <w:pPr>
              <w:pStyle w:val="Compact"/>
            </w:pPr>
            <w:r>
              <w:t>0000 0000 0001 0101</w:t>
            </w:r>
          </w:p>
        </w:tc>
        <w:tc>
          <w:tcPr>
            <w:tcW w:w="0" w:type="auto"/>
          </w:tcPr>
          <w:p w14:paraId="5FDE2799" w14:textId="77777777" w:rsidR="00380173" w:rsidRDefault="0066209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8A21436" w14:textId="77777777" w:rsidR="00380173" w:rsidRDefault="0066209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CEE5095" w14:textId="77777777" w:rsidR="00380173" w:rsidRDefault="00662098">
            <w:pPr>
              <w:pStyle w:val="Compact"/>
            </w:pPr>
            <w:r>
              <w:t>0</w:t>
            </w:r>
          </w:p>
        </w:tc>
      </w:tr>
      <w:tr w:rsidR="00380173" w14:paraId="60FF0DD2" w14:textId="77777777">
        <w:tc>
          <w:tcPr>
            <w:tcW w:w="0" w:type="auto"/>
          </w:tcPr>
          <w:p w14:paraId="1530A329" w14:textId="77777777" w:rsidR="00380173" w:rsidRDefault="00662098">
            <w:pPr>
              <w:pStyle w:val="Compact"/>
            </w:pPr>
            <w:r>
              <w:t>R1-&gt;R2</w:t>
            </w:r>
          </w:p>
        </w:tc>
        <w:tc>
          <w:tcPr>
            <w:tcW w:w="0" w:type="auto"/>
          </w:tcPr>
          <w:p w14:paraId="05F0184A" w14:textId="029FCFE3" w:rsidR="00380173" w:rsidRDefault="00B66FB6">
            <w:pPr>
              <w:pStyle w:val="Compact"/>
            </w:pPr>
            <w:r>
              <w:t>960</w:t>
            </w:r>
            <w:r w:rsidR="00662098">
              <w:t>byte</w:t>
            </w:r>
          </w:p>
        </w:tc>
        <w:tc>
          <w:tcPr>
            <w:tcW w:w="0" w:type="auto"/>
          </w:tcPr>
          <w:p w14:paraId="66E091CB" w14:textId="77777777" w:rsidR="00380173" w:rsidRDefault="00662098">
            <w:pPr>
              <w:pStyle w:val="Compact"/>
            </w:pPr>
            <w:r>
              <w:t>0000 0000 0001 0101</w:t>
            </w:r>
          </w:p>
        </w:tc>
        <w:tc>
          <w:tcPr>
            <w:tcW w:w="0" w:type="auto"/>
          </w:tcPr>
          <w:p w14:paraId="5045FA74" w14:textId="77777777" w:rsidR="00380173" w:rsidRDefault="0066209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7A60896" w14:textId="77777777" w:rsidR="00380173" w:rsidRDefault="0066209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A4312B" w14:textId="77777777" w:rsidR="00380173" w:rsidRDefault="00662098">
            <w:pPr>
              <w:pStyle w:val="Compact"/>
            </w:pPr>
            <w:r>
              <w:t>0</w:t>
            </w:r>
          </w:p>
        </w:tc>
      </w:tr>
      <w:tr w:rsidR="00380173" w14:paraId="05B7AE15" w14:textId="77777777">
        <w:tc>
          <w:tcPr>
            <w:tcW w:w="0" w:type="auto"/>
          </w:tcPr>
          <w:p w14:paraId="33C20AE8" w14:textId="77777777" w:rsidR="00380173" w:rsidRDefault="00380173">
            <w:pPr>
              <w:pStyle w:val="Compact"/>
            </w:pPr>
          </w:p>
        </w:tc>
        <w:tc>
          <w:tcPr>
            <w:tcW w:w="0" w:type="auto"/>
          </w:tcPr>
          <w:p w14:paraId="3629230D" w14:textId="6383B50C" w:rsidR="00380173" w:rsidRDefault="00B66FB6">
            <w:pPr>
              <w:pStyle w:val="Compact"/>
            </w:pPr>
            <w:r>
              <w:t>9</w:t>
            </w:r>
            <w:r w:rsidR="00662098">
              <w:t>60byte</w:t>
            </w:r>
          </w:p>
        </w:tc>
        <w:tc>
          <w:tcPr>
            <w:tcW w:w="0" w:type="auto"/>
          </w:tcPr>
          <w:p w14:paraId="6332691C" w14:textId="77777777" w:rsidR="00380173" w:rsidRDefault="00662098">
            <w:pPr>
              <w:pStyle w:val="Compact"/>
            </w:pPr>
            <w:r>
              <w:t>0000 0000 0001 0101</w:t>
            </w:r>
          </w:p>
        </w:tc>
        <w:tc>
          <w:tcPr>
            <w:tcW w:w="0" w:type="auto"/>
          </w:tcPr>
          <w:p w14:paraId="1FF74AA3" w14:textId="77777777" w:rsidR="00380173" w:rsidRDefault="0066209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CF72588" w14:textId="77777777" w:rsidR="00380173" w:rsidRDefault="0066209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067B5D6" w14:textId="77777777" w:rsidR="00380173" w:rsidRDefault="00662098">
            <w:pPr>
              <w:pStyle w:val="Compact"/>
            </w:pPr>
            <w:r>
              <w:t>60</w:t>
            </w:r>
          </w:p>
        </w:tc>
      </w:tr>
      <w:tr w:rsidR="00380173" w14:paraId="0B9DAA77" w14:textId="77777777">
        <w:tc>
          <w:tcPr>
            <w:tcW w:w="0" w:type="auto"/>
          </w:tcPr>
          <w:p w14:paraId="729E1F36" w14:textId="77777777" w:rsidR="00380173" w:rsidRDefault="00662098">
            <w:pPr>
              <w:pStyle w:val="Compact"/>
            </w:pPr>
            <w:r>
              <w:t>R2-&gt;B</w:t>
            </w:r>
          </w:p>
        </w:tc>
        <w:tc>
          <w:tcPr>
            <w:tcW w:w="0" w:type="auto"/>
          </w:tcPr>
          <w:p w14:paraId="372054AD" w14:textId="20B6A76A" w:rsidR="00380173" w:rsidRDefault="00B66FB6">
            <w:pPr>
              <w:pStyle w:val="Compact"/>
            </w:pPr>
            <w:r>
              <w:t>96</w:t>
            </w:r>
            <w:r w:rsidR="00662098">
              <w:t>0byte</w:t>
            </w:r>
          </w:p>
        </w:tc>
        <w:tc>
          <w:tcPr>
            <w:tcW w:w="0" w:type="auto"/>
          </w:tcPr>
          <w:p w14:paraId="6E5D46A3" w14:textId="77777777" w:rsidR="00380173" w:rsidRDefault="00662098">
            <w:pPr>
              <w:pStyle w:val="Compact"/>
            </w:pPr>
            <w:r>
              <w:t>0000 0000 0001 0101</w:t>
            </w:r>
          </w:p>
        </w:tc>
        <w:tc>
          <w:tcPr>
            <w:tcW w:w="0" w:type="auto"/>
          </w:tcPr>
          <w:p w14:paraId="0B6BDA99" w14:textId="77777777" w:rsidR="00380173" w:rsidRDefault="0066209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3ADCAF7" w14:textId="77777777" w:rsidR="00380173" w:rsidRDefault="0066209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D504616" w14:textId="77777777" w:rsidR="00380173" w:rsidRDefault="00662098">
            <w:pPr>
              <w:pStyle w:val="Compact"/>
            </w:pPr>
            <w:r>
              <w:t>0</w:t>
            </w:r>
          </w:p>
        </w:tc>
      </w:tr>
      <w:tr w:rsidR="00380173" w14:paraId="7D8EC7CF" w14:textId="77777777">
        <w:tc>
          <w:tcPr>
            <w:tcW w:w="0" w:type="auto"/>
          </w:tcPr>
          <w:p w14:paraId="3AA13D12" w14:textId="77777777" w:rsidR="00380173" w:rsidRDefault="00380173">
            <w:pPr>
              <w:pStyle w:val="Compact"/>
            </w:pPr>
          </w:p>
        </w:tc>
        <w:tc>
          <w:tcPr>
            <w:tcW w:w="0" w:type="auto"/>
          </w:tcPr>
          <w:p w14:paraId="56B0AAF6" w14:textId="54DCAFEA" w:rsidR="00380173" w:rsidRDefault="00B66FB6">
            <w:pPr>
              <w:pStyle w:val="Compact"/>
            </w:pPr>
            <w:r>
              <w:t>9</w:t>
            </w:r>
            <w:r w:rsidR="00662098">
              <w:t>60byte</w:t>
            </w:r>
          </w:p>
        </w:tc>
        <w:tc>
          <w:tcPr>
            <w:tcW w:w="0" w:type="auto"/>
          </w:tcPr>
          <w:p w14:paraId="529B8DE3" w14:textId="77777777" w:rsidR="00380173" w:rsidRDefault="00662098">
            <w:pPr>
              <w:pStyle w:val="Compact"/>
            </w:pPr>
            <w:r>
              <w:t>0000 0000 0001 0101</w:t>
            </w:r>
          </w:p>
        </w:tc>
        <w:tc>
          <w:tcPr>
            <w:tcW w:w="0" w:type="auto"/>
          </w:tcPr>
          <w:p w14:paraId="349F143C" w14:textId="77777777" w:rsidR="00380173" w:rsidRDefault="0066209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5D8024F" w14:textId="77777777" w:rsidR="00380173" w:rsidRDefault="0066209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ADD7999" w14:textId="77777777" w:rsidR="00380173" w:rsidRDefault="00662098">
            <w:pPr>
              <w:pStyle w:val="Compact"/>
            </w:pPr>
            <w:r>
              <w:t>60</w:t>
            </w:r>
          </w:p>
        </w:tc>
      </w:tr>
    </w:tbl>
    <w:p w14:paraId="6994393F" w14:textId="77777777" w:rsidR="00380173" w:rsidRDefault="00662098">
      <w:pPr>
        <w:pStyle w:val="4"/>
      </w:pPr>
      <w:bookmarkStart w:id="3" w:name="5-27"/>
      <w:r>
        <w:lastRenderedPageBreak/>
        <w:t>5-27</w:t>
      </w:r>
      <w:bookmarkEnd w:id="3"/>
    </w:p>
    <w:p w14:paraId="76651933" w14:textId="77777777" w:rsidR="00380173" w:rsidRDefault="00662098">
      <w:pPr>
        <w:pStyle w:val="FirstParagraph"/>
      </w:pPr>
      <w:r>
        <w:t>A: allocate hosts - 4096, so host partition 12 bits, network partition 20 bits</w:t>
      </w:r>
    </w:p>
    <w:p w14:paraId="1F84A846" w14:textId="77777777" w:rsidR="00380173" w:rsidRDefault="00662098">
      <w:pPr>
        <w:pStyle w:val="a0"/>
      </w:pPr>
      <w:r>
        <w:t>B: allocate hosts - 2048, so host partition 11 bits, network partition 21 bits</w:t>
      </w:r>
    </w:p>
    <w:p w14:paraId="3F384AE3" w14:textId="77777777" w:rsidR="00380173" w:rsidRDefault="00662098">
      <w:pPr>
        <w:pStyle w:val="a0"/>
      </w:pPr>
      <w:r>
        <w:t>C: allocate hosts - 4096, so host partition 12 bits, network partition 20 bits</w:t>
      </w:r>
    </w:p>
    <w:p w14:paraId="6D9DCEEA" w14:textId="77777777" w:rsidR="00380173" w:rsidRDefault="00662098">
      <w:pPr>
        <w:pStyle w:val="a0"/>
      </w:pPr>
      <w:r>
        <w:t>D: allocate hosts -</w:t>
      </w:r>
      <w:r>
        <w:t xml:space="preserve"> 8192, so host partition 13 bits, network partition 19 bi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15"/>
        <w:gridCol w:w="1498"/>
        <w:gridCol w:w="1693"/>
        <w:gridCol w:w="1811"/>
        <w:gridCol w:w="1693"/>
      </w:tblGrid>
      <w:tr w:rsidR="00380173" w14:paraId="646F65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17C8CA" w14:textId="77777777" w:rsidR="00380173" w:rsidRDefault="00662098">
            <w:pPr>
              <w:pStyle w:val="Compact"/>
            </w:pPr>
            <w:r>
              <w:t>organiz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7EC8DE" w14:textId="77777777" w:rsidR="00380173" w:rsidRDefault="00662098">
            <w:pPr>
              <w:pStyle w:val="Compact"/>
            </w:pPr>
            <w:r>
              <w:t>first addr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ECE488" w14:textId="77777777" w:rsidR="00380173" w:rsidRDefault="00662098">
            <w:pPr>
              <w:pStyle w:val="Compact"/>
            </w:pPr>
            <w:r>
              <w:t>last addr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8273A" w14:textId="77777777" w:rsidR="00380173" w:rsidRDefault="00662098">
            <w:pPr>
              <w:pStyle w:val="Compact"/>
            </w:pPr>
            <w:r>
              <w:t>prefi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D58C2C" w14:textId="77777777" w:rsidR="00380173" w:rsidRDefault="00662098">
            <w:pPr>
              <w:pStyle w:val="Compact"/>
            </w:pPr>
            <w:r>
              <w:t>mask</w:t>
            </w:r>
          </w:p>
        </w:tc>
      </w:tr>
      <w:tr w:rsidR="00380173" w14:paraId="73FFC259" w14:textId="77777777">
        <w:tc>
          <w:tcPr>
            <w:tcW w:w="0" w:type="auto"/>
          </w:tcPr>
          <w:p w14:paraId="209000B8" w14:textId="77777777" w:rsidR="00380173" w:rsidRDefault="0066209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F785036" w14:textId="77777777" w:rsidR="00380173" w:rsidRDefault="00662098">
            <w:pPr>
              <w:pStyle w:val="Compact"/>
            </w:pPr>
            <w:r>
              <w:t>198.16.0.0</w:t>
            </w:r>
          </w:p>
        </w:tc>
        <w:tc>
          <w:tcPr>
            <w:tcW w:w="0" w:type="auto"/>
          </w:tcPr>
          <w:p w14:paraId="55A9F864" w14:textId="77777777" w:rsidR="00380173" w:rsidRDefault="00662098">
            <w:pPr>
              <w:pStyle w:val="Compact"/>
            </w:pPr>
            <w:r>
              <w:t>198.16.15.255</w:t>
            </w:r>
          </w:p>
        </w:tc>
        <w:tc>
          <w:tcPr>
            <w:tcW w:w="0" w:type="auto"/>
          </w:tcPr>
          <w:p w14:paraId="74AAE6D2" w14:textId="77777777" w:rsidR="00380173" w:rsidRDefault="00662098">
            <w:pPr>
              <w:pStyle w:val="Compact"/>
            </w:pPr>
            <w:r>
              <w:t>198.16.0.0/20</w:t>
            </w:r>
          </w:p>
        </w:tc>
        <w:tc>
          <w:tcPr>
            <w:tcW w:w="0" w:type="auto"/>
          </w:tcPr>
          <w:p w14:paraId="5B6605F7" w14:textId="77777777" w:rsidR="00380173" w:rsidRDefault="00662098">
            <w:pPr>
              <w:pStyle w:val="Compact"/>
            </w:pPr>
            <w:r>
              <w:t>255.255.240.0</w:t>
            </w:r>
          </w:p>
        </w:tc>
      </w:tr>
      <w:tr w:rsidR="00380173" w14:paraId="1EB33FAC" w14:textId="77777777">
        <w:tc>
          <w:tcPr>
            <w:tcW w:w="0" w:type="auto"/>
          </w:tcPr>
          <w:p w14:paraId="35CFC692" w14:textId="77777777" w:rsidR="00380173" w:rsidRDefault="00662098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F019ACA" w14:textId="77777777" w:rsidR="00380173" w:rsidRDefault="00662098">
            <w:pPr>
              <w:pStyle w:val="Compact"/>
            </w:pPr>
            <w:r>
              <w:t>198.16.16.0</w:t>
            </w:r>
          </w:p>
        </w:tc>
        <w:tc>
          <w:tcPr>
            <w:tcW w:w="0" w:type="auto"/>
          </w:tcPr>
          <w:p w14:paraId="7B9C29B8" w14:textId="77777777" w:rsidR="00380173" w:rsidRDefault="00662098">
            <w:pPr>
              <w:pStyle w:val="Compact"/>
            </w:pPr>
            <w:r>
              <w:t>198.16.23.255</w:t>
            </w:r>
          </w:p>
        </w:tc>
        <w:tc>
          <w:tcPr>
            <w:tcW w:w="0" w:type="auto"/>
          </w:tcPr>
          <w:p w14:paraId="30F97F3E" w14:textId="77777777" w:rsidR="00380173" w:rsidRDefault="00662098">
            <w:pPr>
              <w:pStyle w:val="Compact"/>
            </w:pPr>
            <w:r>
              <w:t>198.16.16.0/21</w:t>
            </w:r>
          </w:p>
        </w:tc>
        <w:tc>
          <w:tcPr>
            <w:tcW w:w="0" w:type="auto"/>
          </w:tcPr>
          <w:p w14:paraId="6E9329B0" w14:textId="77777777" w:rsidR="00380173" w:rsidRDefault="00662098">
            <w:pPr>
              <w:pStyle w:val="Compact"/>
            </w:pPr>
            <w:r>
              <w:t>255.255.248.0</w:t>
            </w:r>
          </w:p>
        </w:tc>
      </w:tr>
      <w:tr w:rsidR="00380173" w14:paraId="6717C34C" w14:textId="77777777">
        <w:tc>
          <w:tcPr>
            <w:tcW w:w="0" w:type="auto"/>
          </w:tcPr>
          <w:p w14:paraId="5D9E7157" w14:textId="77777777" w:rsidR="00380173" w:rsidRDefault="00662098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226EF7DD" w14:textId="77777777" w:rsidR="00380173" w:rsidRDefault="00662098">
            <w:pPr>
              <w:pStyle w:val="Compact"/>
            </w:pPr>
            <w:r>
              <w:t>198.16.32.0</w:t>
            </w:r>
          </w:p>
        </w:tc>
        <w:tc>
          <w:tcPr>
            <w:tcW w:w="0" w:type="auto"/>
          </w:tcPr>
          <w:p w14:paraId="1627AA49" w14:textId="77777777" w:rsidR="00380173" w:rsidRDefault="00662098">
            <w:pPr>
              <w:pStyle w:val="Compact"/>
            </w:pPr>
            <w:r>
              <w:t>198.16.47.255</w:t>
            </w:r>
          </w:p>
        </w:tc>
        <w:tc>
          <w:tcPr>
            <w:tcW w:w="0" w:type="auto"/>
          </w:tcPr>
          <w:p w14:paraId="0ABC7390" w14:textId="77777777" w:rsidR="00380173" w:rsidRDefault="00662098">
            <w:pPr>
              <w:pStyle w:val="Compact"/>
            </w:pPr>
            <w:r>
              <w:t>198.16.32.0/20</w:t>
            </w:r>
          </w:p>
        </w:tc>
        <w:tc>
          <w:tcPr>
            <w:tcW w:w="0" w:type="auto"/>
          </w:tcPr>
          <w:p w14:paraId="7AAA01E6" w14:textId="77777777" w:rsidR="00380173" w:rsidRDefault="00662098">
            <w:pPr>
              <w:pStyle w:val="Compact"/>
            </w:pPr>
            <w:r>
              <w:t>255.255.240.0</w:t>
            </w:r>
          </w:p>
        </w:tc>
      </w:tr>
      <w:tr w:rsidR="00380173" w14:paraId="45B81104" w14:textId="77777777">
        <w:tc>
          <w:tcPr>
            <w:tcW w:w="0" w:type="auto"/>
          </w:tcPr>
          <w:p w14:paraId="15AC266F" w14:textId="77777777" w:rsidR="00380173" w:rsidRDefault="00662098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084B326A" w14:textId="77777777" w:rsidR="00380173" w:rsidRDefault="00662098">
            <w:pPr>
              <w:pStyle w:val="Compact"/>
            </w:pPr>
            <w:r>
              <w:t>198.16.64.0</w:t>
            </w:r>
          </w:p>
        </w:tc>
        <w:tc>
          <w:tcPr>
            <w:tcW w:w="0" w:type="auto"/>
          </w:tcPr>
          <w:p w14:paraId="47D9C7ED" w14:textId="77777777" w:rsidR="00380173" w:rsidRDefault="00662098">
            <w:pPr>
              <w:pStyle w:val="Compact"/>
            </w:pPr>
            <w:r>
              <w:t>198.16.95.255</w:t>
            </w:r>
          </w:p>
        </w:tc>
        <w:tc>
          <w:tcPr>
            <w:tcW w:w="0" w:type="auto"/>
          </w:tcPr>
          <w:p w14:paraId="08D7AA84" w14:textId="77777777" w:rsidR="00380173" w:rsidRDefault="00662098">
            <w:pPr>
              <w:pStyle w:val="Compact"/>
            </w:pPr>
            <w:r>
              <w:t>198.16.64.0/19</w:t>
            </w:r>
          </w:p>
        </w:tc>
        <w:tc>
          <w:tcPr>
            <w:tcW w:w="0" w:type="auto"/>
          </w:tcPr>
          <w:p w14:paraId="54B52E24" w14:textId="77777777" w:rsidR="00380173" w:rsidRDefault="00662098">
            <w:pPr>
              <w:pStyle w:val="Compact"/>
            </w:pPr>
            <w:r>
              <w:t>255.255.224.0</w:t>
            </w:r>
          </w:p>
        </w:tc>
      </w:tr>
    </w:tbl>
    <w:p w14:paraId="41719C8C" w14:textId="77777777" w:rsidR="00380173" w:rsidRDefault="00662098">
      <w:pPr>
        <w:pStyle w:val="4"/>
      </w:pPr>
      <w:bookmarkStart w:id="4" w:name="5-28"/>
      <w:r>
        <w:t>5-28</w:t>
      </w:r>
      <w:bookmarkEnd w:id="4"/>
    </w:p>
    <w:p w14:paraId="3E8F7562" w14:textId="77777777" w:rsidR="00380173" w:rsidRDefault="00662098">
      <w:pPr>
        <w:pStyle w:val="FirstParagraph"/>
      </w:pPr>
      <w:r>
        <w:t>their mask: 255.255.248.0, so we need to split the third part of their IP addres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94"/>
        <w:gridCol w:w="2012"/>
      </w:tblGrid>
      <w:tr w:rsidR="00380173" w14:paraId="310C48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97183B" w14:textId="77777777" w:rsidR="00380173" w:rsidRDefault="00662098">
            <w:pPr>
              <w:pStyle w:val="Compact"/>
            </w:pPr>
            <w:r>
              <w:t>IP addr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894AED" w14:textId="77777777" w:rsidR="00380173" w:rsidRDefault="00380173">
            <w:pPr>
              <w:pStyle w:val="Compact"/>
            </w:pPr>
          </w:p>
        </w:tc>
      </w:tr>
      <w:tr w:rsidR="00380173" w14:paraId="4829B267" w14:textId="77777777">
        <w:tc>
          <w:tcPr>
            <w:tcW w:w="0" w:type="auto"/>
          </w:tcPr>
          <w:p w14:paraId="3F455D1E" w14:textId="77777777" w:rsidR="00380173" w:rsidRDefault="00662098">
            <w:pPr>
              <w:pStyle w:val="Compact"/>
            </w:pPr>
            <w:r>
              <w:t>57.6.96.0</w:t>
            </w:r>
          </w:p>
        </w:tc>
        <w:tc>
          <w:tcPr>
            <w:tcW w:w="0" w:type="auto"/>
          </w:tcPr>
          <w:p w14:paraId="631217D8" w14:textId="77777777" w:rsidR="00380173" w:rsidRDefault="00662098">
            <w:pPr>
              <w:pStyle w:val="Compact"/>
            </w:pPr>
            <w:r>
              <w:t>57.6.0110 0000.0</w:t>
            </w:r>
          </w:p>
        </w:tc>
      </w:tr>
      <w:tr w:rsidR="00380173" w14:paraId="30E5D84B" w14:textId="77777777">
        <w:tc>
          <w:tcPr>
            <w:tcW w:w="0" w:type="auto"/>
          </w:tcPr>
          <w:p w14:paraId="02ADF9B4" w14:textId="77777777" w:rsidR="00380173" w:rsidRDefault="00662098">
            <w:pPr>
              <w:pStyle w:val="Compact"/>
            </w:pPr>
            <w:r>
              <w:t>57.6.104.0</w:t>
            </w:r>
          </w:p>
        </w:tc>
        <w:tc>
          <w:tcPr>
            <w:tcW w:w="0" w:type="auto"/>
          </w:tcPr>
          <w:p w14:paraId="67513186" w14:textId="77777777" w:rsidR="00380173" w:rsidRDefault="00662098">
            <w:pPr>
              <w:pStyle w:val="Compact"/>
            </w:pPr>
            <w:r>
              <w:t>57.6.0110 1000.0</w:t>
            </w:r>
          </w:p>
        </w:tc>
      </w:tr>
      <w:tr w:rsidR="00380173" w14:paraId="40B2177E" w14:textId="77777777">
        <w:tc>
          <w:tcPr>
            <w:tcW w:w="0" w:type="auto"/>
          </w:tcPr>
          <w:p w14:paraId="7CA79454" w14:textId="77777777" w:rsidR="00380173" w:rsidRDefault="00662098">
            <w:pPr>
              <w:pStyle w:val="Compact"/>
            </w:pPr>
            <w:r>
              <w:t>57.6.112.0</w:t>
            </w:r>
          </w:p>
        </w:tc>
        <w:tc>
          <w:tcPr>
            <w:tcW w:w="0" w:type="auto"/>
          </w:tcPr>
          <w:p w14:paraId="43F2479C" w14:textId="77777777" w:rsidR="00380173" w:rsidRDefault="00662098">
            <w:pPr>
              <w:pStyle w:val="Compact"/>
            </w:pPr>
            <w:r>
              <w:t>57.6.0111 0000.0</w:t>
            </w:r>
          </w:p>
        </w:tc>
      </w:tr>
      <w:tr w:rsidR="00380173" w14:paraId="7479DFD2" w14:textId="77777777">
        <w:tc>
          <w:tcPr>
            <w:tcW w:w="0" w:type="auto"/>
          </w:tcPr>
          <w:p w14:paraId="0B3C253A" w14:textId="77777777" w:rsidR="00380173" w:rsidRDefault="00662098">
            <w:pPr>
              <w:pStyle w:val="Compact"/>
            </w:pPr>
            <w:r>
              <w:t>57.6.120.0</w:t>
            </w:r>
          </w:p>
        </w:tc>
        <w:tc>
          <w:tcPr>
            <w:tcW w:w="0" w:type="auto"/>
          </w:tcPr>
          <w:p w14:paraId="1D6CDD7E" w14:textId="77777777" w:rsidR="00380173" w:rsidRDefault="00662098">
            <w:pPr>
              <w:pStyle w:val="Compact"/>
            </w:pPr>
            <w:r>
              <w:t>57.6.0111 1000.0</w:t>
            </w:r>
          </w:p>
        </w:tc>
      </w:tr>
    </w:tbl>
    <w:p w14:paraId="028C6C36" w14:textId="77777777" w:rsidR="00380173" w:rsidRDefault="00662098">
      <w:pPr>
        <w:pStyle w:val="a0"/>
      </w:pPr>
      <w:r>
        <w:t>They can be aggregated by 57.6.96.0/19.</w:t>
      </w:r>
    </w:p>
    <w:p w14:paraId="601FFCE7" w14:textId="77777777" w:rsidR="00380173" w:rsidRDefault="00662098">
      <w:pPr>
        <w:pStyle w:val="4"/>
      </w:pPr>
      <w:bookmarkStart w:id="5" w:name="5-29"/>
      <w:r>
        <w:t>5-29</w:t>
      </w:r>
      <w:bookmarkEnd w:id="5"/>
    </w:p>
    <w:p w14:paraId="463606FB" w14:textId="77777777" w:rsidR="00380173" w:rsidRDefault="00662098">
      <w:pPr>
        <w:pStyle w:val="FirstParagraph"/>
      </w:pPr>
      <w:r>
        <w:t>Not necessary to split up the aggregated address. We can use CIDR to send the packets with the longest matching prefix IP address. Just</w:t>
      </w:r>
      <w:r>
        <w:t xml:space="preserve"> add block 29.18.60.0/22 to the table.</w:t>
      </w:r>
    </w:p>
    <w:p w14:paraId="21B6AC98" w14:textId="77777777" w:rsidR="00380173" w:rsidRDefault="00662098">
      <w:pPr>
        <w:pStyle w:val="4"/>
      </w:pPr>
      <w:bookmarkStart w:id="6" w:name="5-30"/>
      <w:r>
        <w:t>5-30</w:t>
      </w:r>
      <w:bookmarkEnd w:id="6"/>
    </w:p>
    <w:p w14:paraId="7807FBC9" w14:textId="77777777" w:rsidR="00380173" w:rsidRDefault="00662098">
      <w:pPr>
        <w:pStyle w:val="FirstParagraph"/>
      </w:pPr>
      <w:r>
        <w:t>(a) 135.46.0011 1111.10, longest matching prefix with 135.46.60.0/22, so transfer to Interface 1</w:t>
      </w:r>
    </w:p>
    <w:p w14:paraId="6553538A" w14:textId="77777777" w:rsidR="00380173" w:rsidRDefault="00662098">
      <w:pPr>
        <w:pStyle w:val="a0"/>
      </w:pPr>
      <w:r>
        <w:t>(b) 135.46.0011 1001.14, longest matching prefix with 135.46.56.0/22, so transfer to Interface 0</w:t>
      </w:r>
    </w:p>
    <w:p w14:paraId="48B8C959" w14:textId="77777777" w:rsidR="00380173" w:rsidRDefault="00662098">
      <w:pPr>
        <w:pStyle w:val="a0"/>
      </w:pPr>
      <w:r>
        <w:t>(c) 135.46.0011 0100.2, doesn't match 135.46.60.0/22 or 135.46.56.0/22, so transfer to default, which is Router 2</w:t>
      </w:r>
    </w:p>
    <w:p w14:paraId="74112A9A" w14:textId="77777777" w:rsidR="00380173" w:rsidRDefault="00662098">
      <w:pPr>
        <w:pStyle w:val="a0"/>
      </w:pPr>
      <w:r>
        <w:t>(d) 192.53.40.7, longest matching prefix with</w:t>
      </w:r>
      <w:r>
        <w:t xml:space="preserve"> 192.53.40.0/23, so transfer to Router 1</w:t>
      </w:r>
    </w:p>
    <w:p w14:paraId="519C5CE4" w14:textId="77777777" w:rsidR="00380173" w:rsidRDefault="00662098">
      <w:pPr>
        <w:pStyle w:val="a0"/>
      </w:pPr>
      <w:r>
        <w:lastRenderedPageBreak/>
        <w:t>(e) 192.53.0011 1000.7, doesn't match with 192.53.0010 1000.0/23, so transfer to default, which is Router 2</w:t>
      </w:r>
    </w:p>
    <w:sectPr w:rsidR="0038017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354CA" w14:textId="77777777" w:rsidR="00662098" w:rsidRDefault="00662098">
      <w:pPr>
        <w:spacing w:after="0"/>
      </w:pPr>
      <w:r>
        <w:separator/>
      </w:r>
    </w:p>
  </w:endnote>
  <w:endnote w:type="continuationSeparator" w:id="0">
    <w:p w14:paraId="13158C15" w14:textId="77777777" w:rsidR="00662098" w:rsidRDefault="006620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F6774" w14:textId="77777777" w:rsidR="00662098" w:rsidRDefault="00662098">
      <w:r>
        <w:separator/>
      </w:r>
    </w:p>
  </w:footnote>
  <w:footnote w:type="continuationSeparator" w:id="0">
    <w:p w14:paraId="636C50F9" w14:textId="77777777" w:rsidR="00662098" w:rsidRDefault="006620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268962"/>
    <w:multiLevelType w:val="multilevel"/>
    <w:tmpl w:val="FC8E97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1841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0173"/>
    <w:rsid w:val="004E29B3"/>
    <w:rsid w:val="00590D07"/>
    <w:rsid w:val="00662098"/>
    <w:rsid w:val="00784D58"/>
    <w:rsid w:val="008D6863"/>
    <w:rsid w:val="00B66FB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C3A8B6"/>
  <w15:docId w15:val="{060F61D3-4F53-4DF0-B70D-10C573FD0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B66F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66FB6"/>
    <w:rPr>
      <w:sz w:val="18"/>
      <w:szCs w:val="18"/>
    </w:rPr>
  </w:style>
  <w:style w:type="paragraph" w:styleId="af0">
    <w:name w:val="footer"/>
    <w:basedOn w:val="a"/>
    <w:link w:val="af1"/>
    <w:unhideWhenUsed/>
    <w:rsid w:val="00B66FB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66FB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62</Words>
  <Characters>2069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晓宇</cp:lastModifiedBy>
  <cp:revision>2</cp:revision>
  <dcterms:created xsi:type="dcterms:W3CDTF">2022-05-11T10:25:00Z</dcterms:created>
  <dcterms:modified xsi:type="dcterms:W3CDTF">2022-05-15T11:31:00Z</dcterms:modified>
</cp:coreProperties>
</file>